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3dd169</w:t>
        </w:r>
      </w:hyperlink>
      <w:r>
        <w:t xml:space="preserve"> </w:t>
      </w:r>
      <w:r>
        <w:t xml:space="preserve">del July 26, 2023.</w:t>
      </w:r>
      <w:r>
        <w:t xml:space="preserve"> </w:t>
      </w:r>
    </w:p>
    <w:p>
      <w:pPr>
        <w:pStyle w:val="Textoindependiente"/>
      </w:pPr>
      <w:r>
        <w:t xml:space="preserve">   </w:t>
      </w:r>
      <w:r>
        <w:rPr>
          <w:bCs/>
          <w:b/>
        </w:rPr>
        <w:t xml:space="preserve">Versión</w:t>
      </w:r>
      <w:r>
        <w:t xml:space="preserve"> </w:t>
      </w:r>
      <w:r>
        <w:t xml:space="preserve">del producto 1.53dd169 de 26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3dd169 del 26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53dd169</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afdf96ba-14bc-4106-91da-15681f4cb8bf"/>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dd169</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cc3740cf-ab78-46ba-8634-001111703cbf"/>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dd169</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a4986b90-f77e-49e2-9ea1-1ad8d3a0c609"/>
    <w:p>
      <w:pPr>
        <w:pStyle w:val="CaptionedFigure"/>
      </w:pPr>
      <w:bookmarkStart w:id="63" w:name="fig:"/>
      <w:r>
        <w:drawing>
          <wp:inline>
            <wp:extent cx="5600700" cy="3678190"/>
            <wp:effectExtent b="0" l="0" r="0" t="0"/>
            <wp:docPr descr="Imagen 3: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e1b2f025-ea9b-4d13-a8c2-d6d97dc7ec09"/>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c565aef6-ceae-42c1-a86c-f95fd66d0d14"/>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93f7f548-db30-482a-9d26-ee2ad6f5a127"/>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ffb112c7-e34e-4ff0-b9b5-14419ac08525"/>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d003652b-57fa-4130-b8c5-3138552078a5"/>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dd169</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53dd169</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47aa1f81-2d0a-4724-966a-3ef25b19e55e"/>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dd169</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53dd169</w:t>
            </w:r>
            <w:r>
              <w:t xml:space="preserve"> </w:t>
            </w:r>
            <w:r>
              <w:t xml:space="preserve">del 26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zará el tratamiento de las áreas de riesgo R1 a R7 sumando la capacidad de registro de riesgos del repositorio de arquitectura (Gestor de riesgo, en la gráfica).</w:t>
      </w:r>
    </w:p>
    <w:bookmarkStart w:id="0" w:name="fig:ae2d941e-1b14-463a-92ef-03cd31d4b9b4"/>
    <w:p>
      <w:pPr>
        <w:pStyle w:val="CaptionedFigure"/>
      </w:pPr>
      <w:bookmarkStart w:id="140" w:name="fig:"/>
      <w:r>
        <w:drawing>
          <wp:inline>
            <wp:extent cx="5600700" cy="3976532"/>
            <wp:effectExtent b="0" l="0" r="0" t="0"/>
            <wp:docPr descr="Imagen 10: Modelo de gobierno SOA del FNA, versión 0.6. Incorpora las actividades de gestión de riesgo, y las capacida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a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Á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b7a742a9-aaf5-4166-817f-319d980099c0"/>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dd169</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0514a724-1157-43cb-a3aa-1fe299c61f8a"/>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01441c23-4c4a-4b44-8557-2232a6f09987"/>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89c9b767-f5a5-4426-b233-89b06524a31b"/>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53dd169efa0914db8e9be478cf486f18ef8dc0eb/"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53dd169efa0914db8e9be478cf486f18ef8dc0eb/"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6T19:48:42Z</dcterms:created>
  <dcterms:modified xsi:type="dcterms:W3CDTF">2023-07-26T19: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